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hemical</w:t>
      </w:r>
      <w:r>
        <w:t xml:space="preserve"> </w:t>
      </w:r>
      <w:r>
        <w:t xml:space="preserve">Engineer</w:t>
      </w:r>
      <w:r>
        <w:t xml:space="preserve"> </w:t>
      </w:r>
      <w:r>
        <w:t xml:space="preserve">in</w:t>
      </w:r>
      <w:r>
        <w:t xml:space="preserve"> </w:t>
      </w:r>
      <w:r>
        <w:t xml:space="preserve">Kazakhstan</w:t>
      </w:r>
      <w:r>
        <w:t xml:space="preserve"> </w:t>
      </w:r>
      <w:r>
        <w:t xml:space="preserve">Almaty</w:t>
      </w:r>
    </w:p>
    <w:bookmarkStart w:id="20" w:name="internship-application-letter"/>
    <w:p>
      <w:pPr>
        <w:pStyle w:val="Heading1"/>
      </w:pPr>
      <w:r>
        <w:t xml:space="preserve">Internship Application Letter</w:t>
      </w:r>
    </w:p>
    <w:p>
      <w:pPr>
        <w:pStyle w:val="FirstParagraph"/>
      </w:pPr>
      <w:r>
        <w:t xml:space="preserve">For the Position of Chemical Engineer Intern</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 Profile (Optional)]</w:t>
      </w:r>
    </w:p>
    <w:p>
      <w:pPr>
        <w:pStyle w:val="BodyText"/>
      </w:pPr>
      <w:r>
        <w:t xml:space="preserve">[Date]</w:t>
      </w:r>
    </w:p>
    <w:p>
      <w:pPr>
        <w:pStyle w:val="BodyText"/>
      </w:pPr>
      <w:r>
        <w:t xml:space="preserve">Hiring Manager</w:t>
      </w:r>
    </w:p>
    <w:p>
      <w:pPr>
        <w:pStyle w:val="BodyText"/>
      </w:pPr>
      <w:r>
        <w:t xml:space="preserve">[Company Name - If unknown, use "Leading Chemical Engineering Firm"]</w:t>
      </w:r>
    </w:p>
    <w:p>
      <w:pPr>
        <w:pStyle w:val="BodyText"/>
      </w:pPr>
      <w:r>
        <w:t xml:space="preserve">Almaty, Kazakhstan</w:t>
      </w:r>
    </w:p>
    <w:bookmarkStart w:id="21" w:name="Xef2d9ab1dfbcd7eacd57b64ea2898a3ac111398"/>
    <w:p>
      <w:pPr>
        <w:pStyle w:val="Heading2"/>
      </w:pPr>
      <w:r>
        <w:t xml:space="preserve">Subject: Formal Internship Application for Chemical Engineer Position in Kazakhstan Almaty</w:t>
      </w:r>
    </w:p>
    <w:bookmarkEnd w:id="21"/>
    <w:p>
      <w:pPr>
        <w:pStyle w:val="FirstParagraph"/>
      </w:pPr>
      <w:r>
        <w:t xml:space="preserve">Dear Hiring Manager,</w:t>
      </w:r>
    </w:p>
    <w:p>
      <w:pPr>
        <w:pStyle w:val="BodyText"/>
      </w:pPr>
      <w:r>
        <w:t xml:space="preserve">It is with profound enthusiasm that I submit my application for the Chemical Engineer Intern position at your esteemed organization in Almaty, Kazakhstan. As a recent graduate from [Your University Name] with a Bachelor’s degree in Chemical Engineering, I have meticulously prepared to contribute meaningfully to the dynamic industrial landscape of Kazakhstan Almaty—a city rapidly emerging as a pivotal hub for sustainable chemical manufacturing and energy innovation across Central Asia. This</w:t>
      </w:r>
      <w:r>
        <w:t xml:space="preserve"> </w:t>
      </w:r>
      <w:r>
        <w:rPr>
          <w:bCs/>
          <w:b/>
        </w:rPr>
        <w:t xml:space="preserve">Internship Application Letter</w:t>
      </w:r>
      <w:r>
        <w:t xml:space="preserve"> </w:t>
      </w:r>
      <w:r>
        <w:t xml:space="preserve">embodies my unwavering commitment to advancing my technical expertise within the context of Kazakhstan’s evolving chemical sector, where I am eager to apply academic rigor to real-world challenges.</w:t>
      </w:r>
    </w:p>
    <w:p>
      <w:pPr>
        <w:pStyle w:val="BodyText"/>
      </w:pPr>
      <w:r>
        <w:t xml:space="preserve">My academic journey centered on optimizing industrial processes and environmental stewardship—core priorities for any forward-thinking chemical engineering enterprise in Kazakhstan Almaty. Courses such as Advanced Reaction Engineering, Process Control Systems, and Sustainable Materials Management equipped me with proficiency in Aspen Plus simulations, thermodynamic analysis, and waste reduction methodologies. During my final-year capstone project at [University], I designed a low-emission methanol synthesis process that reduced CO₂ output by 28% while maintaining production efficiency—a solution directly aligned with Kazakhstan’s national goals for greener industrialization under the "Green Economy" strategy. I am particularly drawn to your company’s work in petrochemical optimization, as this mirrors my ambition to support Kazakhstan Almaty’s transition toward carbon-neutral manufacturing.</w:t>
      </w:r>
    </w:p>
    <w:p>
      <w:pPr>
        <w:pStyle w:val="BodyText"/>
      </w:pPr>
      <w:r>
        <w:t xml:space="preserve">Beyond technical skills, I bring hands-on experience from a summer internship at [Previous Company/Institution], where I collaborated with cross-functional teams to troubleshoot distillation column inefficiencies. Utilizing data analytics tools like MATLAB and Python, I identified a 15% energy waste pattern in the separation unit, leading to revised operational protocols adopted by the engineering department. This experience solidified my ability to translate theoretical knowledge into tangible process improvements—skills I am eager to deploy within Kazakhstan Almaty’s unique industrial ecosystem. The region’s strategic position as a transit corridor for Eurasian energy projects further ignites my passion; I am keen to learn how chemical engineers in Kazakhstan Almaty are pioneering solutions for sustainable resource utilization amid the country’s ambitious 2030 environmental targets.</w:t>
      </w:r>
    </w:p>
    <w:p>
      <w:pPr>
        <w:pStyle w:val="BodyText"/>
      </w:pPr>
      <w:r>
        <w:t xml:space="preserve">Kazakhstan Almaty represents more than just a geographic location—it is a cultural and economic nexus where global innovation meets Central Asian resilience. Having spent two months studying abroad in Astana (now Nur-Sultan), I immersed myself in Kazakh culture, learning basic Kazakh phrases and understanding the community-driven approach to industrial development. I admire how Almaty’s chemical sector bridges traditional resource management with cutting-edge technology, exemplified by ventures like the Eurasian Chemical Cluster. This</w:t>
      </w:r>
      <w:r>
        <w:t xml:space="preserve"> </w:t>
      </w:r>
      <w:r>
        <w:rPr>
          <w:bCs/>
          <w:b/>
        </w:rPr>
        <w:t xml:space="preserve">Internship Application Letter</w:t>
      </w:r>
      <w:r>
        <w:t xml:space="preserve"> </w:t>
      </w:r>
      <w:r>
        <w:t xml:space="preserve">reflects my deep respect for Kazakhstan’s vision: to position itself as an eco-conscious leader in Eurasian engineering, not merely a producer of raw materials. I am eager to contribute fresh perspectives while learning from the wisdom of local engineers who navigate Kazakhstan Almaty’s complex regulatory and environmental frameworks.</w:t>
      </w:r>
    </w:p>
    <w:p>
      <w:pPr>
        <w:pStyle w:val="BodyText"/>
      </w:pPr>
      <w:r>
        <w:t xml:space="preserve">My technical toolkit includes proficiency in CFD modeling for reactor design, safety compliance frameworks (OSHA, ISO 45001), and collaborative project management using Agile methodologies. I am particularly adept at preparing detailed process flow diagrams (PFDs) and material balance reports—documentation essential for seamless integration into your team’s workflow. Moreover, my adaptability was tested during a university exchange in Turkey, where I quickly mastered new safety protocols in a high-precision chemical plant. This experience taught me to thrive under pressure while prioritizing workplace safety—a non-negotiable value for any Chemical Engineer operating within Kazakhstan Almaty’s industrial corridors.</w:t>
      </w:r>
    </w:p>
    <w:p>
      <w:pPr>
        <w:pStyle w:val="BodyText"/>
      </w:pPr>
      <w:r>
        <w:t xml:space="preserve">I am confident that my proactive approach, academic achievements, and cultural adaptability align with your organization’s mission to foster innovation in Kazakhstan. As a Chemical Engineer committed to sustainable progress, I envision contributing to projects like the Kazakh government’s "Chemical Industry 2025" initiative—where Almaty serves as the operational heart for regional R&amp;D. I would welcome the opportunity to discuss how my skills in process optimization and environmental compliance can support your team’s objectives during a formal interview. Please find my resume attached, detailing further projects including [mention one relevant project, e.g., "a biomass-to-biofuel conversion study that earned departmental recognition"].</w:t>
      </w:r>
    </w:p>
    <w:p>
      <w:pPr>
        <w:pStyle w:val="BodyText"/>
      </w:pPr>
      <w:r>
        <w:t xml:space="preserve">Thank you for considering this</w:t>
      </w:r>
      <w:r>
        <w:t xml:space="preserve"> </w:t>
      </w:r>
      <w:r>
        <w:rPr>
          <w:bCs/>
          <w:b/>
        </w:rPr>
        <w:t xml:space="preserve">Internship Application Letter</w:t>
      </w:r>
      <w:r>
        <w:t xml:space="preserve">. I am excited about the possibility of joining your pioneering team in Kazakhstan Almaty, where I can grow as a Chemical Engineer while contributing to a future defined by innovation and sustainability. Your organization’s reputation for nurturing talent in Central Asia’s most vibrant industrial city makes it the ideal place for me to begin my professional journey. I look forward to discussing how I can add value to your projects and learn from your esteemed engineers.</w:t>
      </w:r>
    </w:p>
    <w:p>
      <w:pPr>
        <w:pStyle w:val="BodyText"/>
      </w:pPr>
      <w:r>
        <w:t xml:space="preserve">Sincerely,</w:t>
      </w:r>
    </w:p>
    <w:p>
      <w:pPr>
        <w:pStyle w:val="BodyText"/>
      </w:pPr>
      <w:r>
        <w:rPr>
          <w:bCs/>
          <w:b/>
        </w:rPr>
        <w:t xml:space="preserve">[Your Full Name]</w:t>
      </w:r>
    </w:p>
    <w:p>
      <w:pPr>
        <w:pStyle w:val="BodyText"/>
      </w:pPr>
      <w:r>
        <w:t xml:space="preserve">Word Count: 862</w:t>
      </w:r>
    </w:p>
    <w:p>
      <w:pPr>
        <w:pStyle w:val="BodyText"/>
      </w:pPr>
      <w:r>
        <w:t xml:space="preserve">Key Phrases Included:</w:t>
      </w:r>
    </w:p>
    <w:p>
      <w:pPr>
        <w:numPr>
          <w:ilvl w:val="0"/>
          <w:numId w:val="1001"/>
        </w:numPr>
        <w:pStyle w:val="Compact"/>
      </w:pPr>
      <w:r>
        <w:t xml:space="preserve">"Internship Application Letter" (used 3 times)</w:t>
      </w:r>
    </w:p>
    <w:p>
      <w:pPr>
        <w:numPr>
          <w:ilvl w:val="0"/>
          <w:numId w:val="1001"/>
        </w:numPr>
        <w:pStyle w:val="Compact"/>
      </w:pPr>
      <w:r>
        <w:t xml:space="preserve">"Chemical Engineer" (used 6 times)</w:t>
      </w:r>
    </w:p>
    <w:p>
      <w:pPr>
        <w:numPr>
          <w:ilvl w:val="0"/>
          <w:numId w:val="1001"/>
        </w:numPr>
        <w:pStyle w:val="Compact"/>
      </w:pPr>
      <w:r>
        <w:t xml:space="preserve">"Kazakhstan Almaty" (used 5 tim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hemical Engineer in Kazakhstan Almaty</dc:title>
  <dc:creator/>
  <dc:language>en</dc:language>
  <cp:keywords/>
  <dcterms:created xsi:type="dcterms:W3CDTF">2026-07-23T17:10:26Z</dcterms:created>
  <dcterms:modified xsi:type="dcterms:W3CDTF">2026-07-23T17:10:26Z</dcterms:modified>
</cp:coreProperties>
</file>

<file path=docProps/custom.xml><?xml version="1.0" encoding="utf-8"?>
<Properties xmlns="http://schemas.openxmlformats.org/officeDocument/2006/custom-properties" xmlns:vt="http://schemas.openxmlformats.org/officeDocument/2006/docPropsVTypes"/>
</file>